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Internship</w:t>
      </w:r>
      <w:r>
        <w:t xml:space="preserve"> </w:t>
      </w:r>
      <w:r>
        <w:t xml:space="preserve">in</w:t>
      </w:r>
      <w:r>
        <w:t xml:space="preserve"> </w:t>
      </w:r>
      <w:r>
        <w:t xml:space="preserve">Naples,</w:t>
      </w:r>
      <w:r>
        <w:t xml:space="preserve"> </w:t>
      </w:r>
      <w:r>
        <w:t xml:space="preserve">Italy</w:t>
      </w:r>
    </w:p>
    <w:bookmarkStart w:id="21" w:name="X0f9644f91c1994b1b6d3f6dd9cee88ca562722d"/>
    <w:p>
      <w:pPr>
        <w:pStyle w:val="Heading1"/>
      </w:pPr>
      <w:r>
        <w:t xml:space="preserve">INTERNSHIP APPLICATION LETTER FOR LEGAL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aw Firm Name]</w:t>
      </w:r>
      <w:r>
        <w:br/>
      </w:r>
      <w:r>
        <w:t xml:space="preserve">Via [Street Name] no. [Number]</w:t>
      </w:r>
      <w:r>
        <w:br/>
      </w:r>
      <w:r>
        <w:t xml:space="preserve">80134 Naples, Italy</w:t>
      </w:r>
    </w:p>
    <w:bookmarkStart w:id="20" w:name="X9434b80bd448a99b0549dbd4391a1614a2fd272"/>
    <w:p>
      <w:pPr>
        <w:pStyle w:val="Heading2"/>
      </w:pPr>
      <w:r>
        <w:t xml:space="preserve">Subject: Application for Legal Internship Position at Your Esteemed Law Firm in Naples, Italy</w:t>
      </w:r>
    </w:p>
    <w:p>
      <w:pPr>
        <w:pStyle w:val="FirstParagraph"/>
      </w:pPr>
      <w:r>
        <w:t xml:space="preserve">To the Esteemed Members of the Hiring Committee,</w:t>
      </w:r>
    </w:p>
    <w:p>
      <w:pPr>
        <w:pStyle w:val="BodyText"/>
      </w:pPr>
      <w:r>
        <w:t xml:space="preserve">It is with profound enthusiasm and deep respect for Italy's rich legal tradition that I submit my application for the Legal Internship position at your distinguished law firm in Naples, Italy. As a dedicated law student with unwavering commitment to mastering Italian jurisprudence and contributing meaningfully to the vibrant legal landscape of Campania, I am confident that my academic foundation, practical awareness of Italian legal procedures, and genuine passion for justice align seamlessly with the values and reputation of your practice. Naples, a city where ancient legal customs intertwine with modern judicial challenges, represents not merely a location but a living classroom where law shapes daily life – a reality I am eager to engage with firsthand.</w:t>
      </w:r>
    </w:p>
    <w:p>
      <w:pPr>
        <w:pStyle w:val="BodyText"/>
      </w:pPr>
      <w:r>
        <w:t xml:space="preserve">My academic journey at [Your University Name] in [Your City], culminating in the completion of my LLM (Master of Laws) specialization in Civil Procedure and International Law, has equipped me with rigorous theoretical knowledge directly applicable to the demands of a dynamic legal environment like Naples. I have studied extensively under professors who emphasized the historical significance of Italian legal institutions, from the Roman foundations embedded in our civil code to contemporary case law shaping regional governance. Courses such as "Diritto Processuale Civile" (Civil Procedure Law) and "Diritto Penale Transnazionale" (Transnational Criminal Law) provided me with a nuanced understanding of procedural intricacies critical for effective legal practice, particularly within the unique context of Naples' courts which handle complex cases involving organized crime networks, coastal development disputes, and cross-border commercial litigation. I have also actively followed landmark rulings from the Palazzo di Giustizia (Palace of Justice) in Naples, recognizing how local decisions influence business operations across Campania's thriving port economy.</w:t>
      </w:r>
    </w:p>
    <w:p>
      <w:pPr>
        <w:pStyle w:val="BodyText"/>
      </w:pPr>
      <w:r>
        <w:t xml:space="preserve">Crucially, my preparation extends beyond textbooks to tangible engagement with Italy's legal ecosystem. During my undergraduate studies at [Your University], I completed a semester-long research project focused on "The Impact of Regional Legislation on Small Business Compliance in Southern Italy," which required analyzing Campania-specific regulations and interviewing local business owners. This experience revealed how legal frameworks directly affect community livelihoods – a perspective that resonates deeply with Naples' socio-economic reality. Furthermore, I have participated in two judicial observation programs at the Tribunale di Napoli (Naples Civil Court), where I witnessed courtroom dynamics firsthand, observed evidentiary procedures in commercial disputes, and assisted legal staff with preliminary document organization. These experiences underscored the importance of precision and cultural sensitivity – qualities essential when navigating Naples' distinct legal culture, where personal relationships often underpin professional interactions within the "avvocatura" (legal profession).</w:t>
      </w:r>
    </w:p>
    <w:p>
      <w:pPr>
        <w:pStyle w:val="BodyText"/>
      </w:pPr>
      <w:r>
        <w:t xml:space="preserve">What truly ignites my commitment to pursuing this internship in Italy Naples is not merely academic interest but a profound belief that effective legal practice must be rooted in local context. Naples is more than just a geographical location; it embodies a complex tapestry of historical legacy, economic challenges, and cultural identity that shapes its legal needs. The city's unique position as both a historic Mediterranean hub and a region grappling with contemporary issues like urban regeneration (e.g., the redevelopment of Porta Nolana) demands lawyers who understand local nuances – from interpreting regional land-use laws to addressing the social impact of legal decisions on communities like those in the Vomero or Chiaia districts. I am particularly drawn to your firm's recognized expertise in [mention specific area: e.g., commercial litigation, environmental law, or international arbitration], as it aligns with my aspiration to contribute meaningfully to Naples' evolving legal challenges while learning from seasoned professionals who navigate these complexities daily.</w:t>
      </w:r>
    </w:p>
    <w:p>
      <w:pPr>
        <w:pStyle w:val="BodyText"/>
      </w:pPr>
      <w:r>
        <w:t xml:space="preserve">I understand that the Italian legal profession values diligence, ethical rigor, and a deep appreciation for local customs. I have consistently demonstrated these attributes through my academic performance (maintaining a 3.8 GPA), proactive participation in the university's International Law Society (where I organized a panel on "Legal Challenges in Southern Italy"), and my ability to work collaboratively within structured environments – qualities fostered during group moot court exercises that mirrored real-world Italian courtroom procedures. My fluency in Italian (C1 level) and strong command of English enable seamless communication with diverse clients and colleagues, while my familiarity with common legal software used across Italian courts ensures I can contribute immediately to your firm's operational efficiency. Moreover, I am fully prepared to commit to the requirements of a formal internship under Italian law, including registration with the local bar council (Consiglio dell'Ordine) if required.</w:t>
      </w:r>
    </w:p>
    <w:p>
      <w:pPr>
        <w:pStyle w:val="BodyText"/>
      </w:pPr>
      <w:r>
        <w:t xml:space="preserve">I am not merely seeking an opportunity for professional development; I am seeking a place where I can immerse myself in the very heart of legal practice within Italy Naples. The chance to learn from your firm's esteemed practitioners – individuals who have shaped legal outcomes in a city that has witnessed centuries of jurisprudential evolution – represents an unparalleled educational experience. I am eager to contribute my energy, analytical skills, and dedication to supporting your team while absorbing the invaluable wisdom that only comes from practicing law within Naples' distinctive environment.</w:t>
      </w:r>
    </w:p>
    <w:p>
      <w:pPr>
        <w:pStyle w:val="BodyText"/>
      </w:pPr>
      <w:r>
        <w:t xml:space="preserve">Thank you for considering my application. I have attached my curriculum vitae for your detailed review and welcome the opportunity to discuss how my background, passion for Italian legal traditions, and commitment to excellence in Naples can benefit your firm's ongoing success. I am available at your earliest convenience for an interview and look forward to the possibility of contributing to the legacy of legal excellence that defines esteemed practices like yours in Italy Naples.</w:t>
      </w:r>
    </w:p>
    <w:p>
      <w:pPr>
        <w:pStyle w:val="BodyText"/>
      </w:pPr>
      <w:r>
        <w:t xml:space="preserve">Sincerely,</w:t>
      </w:r>
    </w:p>
    <w:p>
      <w:pPr>
        <w:pStyle w:val="BodyText"/>
      </w:pPr>
      <w:r>
        <w:t xml:space="preserve">[Your Typed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wyer Internship in Naples, Italy</dc:title>
  <dc:creator/>
  <dc:language>en</dc:language>
  <cp:keywords/>
  <dcterms:created xsi:type="dcterms:W3CDTF">2026-07-22T22:49:16Z</dcterms:created>
  <dcterms:modified xsi:type="dcterms:W3CDTF">2026-07-22T22:49:16Z</dcterms:modified>
</cp:coreProperties>
</file>

<file path=docProps/custom.xml><?xml version="1.0" encoding="utf-8"?>
<Properties xmlns="http://schemas.openxmlformats.org/officeDocument/2006/custom-properties" xmlns:vt="http://schemas.openxmlformats.org/officeDocument/2006/docPropsVTypes"/>
</file>